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65BA" w:rsidRPr="006D65BA" w:rsidRDefault="006D65BA" w:rsidP="006D65BA">
      <w:pPr>
        <w:pStyle w:val="a3"/>
        <w:spacing w:before="0" w:after="0" w:line="276" w:lineRule="auto"/>
        <w:ind w:firstLine="426"/>
        <w:jc w:val="center"/>
        <w:rPr>
          <w:rFonts w:ascii="Times New Roman" w:hAnsi="Times New Roman" w:cs="Times New Roman"/>
          <w:color w:val="FF0000"/>
          <w:sz w:val="36"/>
          <w:szCs w:val="36"/>
          <w:lang w:val="ru-RU"/>
        </w:rPr>
      </w:pPr>
      <w:r w:rsidRPr="006D65BA">
        <w:rPr>
          <w:rFonts w:ascii="Times New Roman" w:hAnsi="Times New Roman" w:cs="Times New Roman"/>
          <w:color w:val="FF0000"/>
          <w:sz w:val="36"/>
          <w:szCs w:val="36"/>
          <w:lang w:val="ru-RU"/>
        </w:rPr>
        <w:t>Памятка «Как защититься от гриппа?»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Вирус гриппа легко передается от человека к человеку и вызывает ре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>с-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пираторные заболевания разной степени тяжести. Тяжесть заболевания зав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>и-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сит от целого ряда факторов, в том числе от общего состояния организма и возраста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Чаще всего подвержены заболеванию: пожилые люди, маленькие дети, люди с ослабленным иммунитетом, беременные женщины, люди, страда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>ю-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щие хроническими заболеваниями (бронхиальной астмой, сахарным диабе- том, сердечно-сосудистыми заболеваниями)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color w:val="FF0000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color w:val="FF0000"/>
          <w:sz w:val="28"/>
          <w:szCs w:val="28"/>
          <w:lang w:val="ru-RU"/>
        </w:rPr>
        <w:t>Правило № 1. Мойте руки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Часто мойте руки с мылом. Гигиена рук - это важная мера профилакт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>и-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ки распространения гриппа. Мытье рук с мылом удаляет и уничтожает ми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>к-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робы. Если нет возможности помыть руки с мылом, пользуйтесь спиртс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>о-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держащими или дезинфицирующими салфетками, спреями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Чистите и дезинфицируйте поверхности, используя бытовые моющие средства. Чистка и регулярная дезинфекция поверхностей (столов, дверных ручек, стульев и др.) удаляет и уничтожает вирус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color w:val="FF0000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color w:val="FF0000"/>
          <w:sz w:val="28"/>
          <w:szCs w:val="28"/>
          <w:lang w:val="ru-RU"/>
        </w:rPr>
        <w:t>Правило № 2. Соблюдайте расстояние и этикет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Избегайте близкого контакта с больными людьми. Вирус легко пе</w:t>
      </w:r>
      <w:r>
        <w:rPr>
          <w:rFonts w:ascii="Times New Roman" w:hAnsi="Times New Roman" w:cs="Times New Roman"/>
          <w:sz w:val="28"/>
          <w:szCs w:val="28"/>
          <w:lang w:val="ru-RU"/>
        </w:rPr>
        <w:t>реда</w:t>
      </w:r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ется от больного человека к 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>здоровому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в</w:t>
      </w:r>
      <w:r>
        <w:rPr>
          <w:rFonts w:ascii="Times New Roman" w:hAnsi="Times New Roman" w:cs="Times New Roman"/>
          <w:sz w:val="28"/>
          <w:szCs w:val="28"/>
          <w:lang w:val="ru-RU"/>
        </w:rPr>
        <w:t>оздушно-капельным путем (при чи</w:t>
      </w:r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хании, кашле), поэтому необходимо </w:t>
      </w:r>
      <w:r>
        <w:rPr>
          <w:rFonts w:ascii="Times New Roman" w:hAnsi="Times New Roman" w:cs="Times New Roman"/>
          <w:sz w:val="28"/>
          <w:szCs w:val="28"/>
          <w:lang w:val="ru-RU"/>
        </w:rPr>
        <w:t>соблюдать расстояние не менее 1 мет</w:t>
      </w:r>
      <w:r w:rsidRPr="006D65BA">
        <w:rPr>
          <w:rFonts w:ascii="Times New Roman" w:hAnsi="Times New Roman" w:cs="Times New Roman"/>
          <w:sz w:val="28"/>
          <w:szCs w:val="28"/>
          <w:lang w:val="ru-RU"/>
        </w:rPr>
        <w:t>ра от больных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Избегайте поездок в общественном транспорте и многолюдных мест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Не трогайте руками глаза, нос или рот. Вирус гриппа распространяется этими путями, проникая в организм через слизистые оболочки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Не сплевывайте в общественных местах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Надевайте маску перед посещением помещений с большим скоплением людей, менять маску следует через каждые 2 часа. Также используйте другие подручные средства защиты, чтобы уменьшить риск заболевания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color w:val="FF0000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color w:val="FF0000"/>
          <w:sz w:val="28"/>
          <w:szCs w:val="28"/>
          <w:lang w:val="ru-RU"/>
        </w:rPr>
        <w:t>Правило № 3. Ведите здоровый образ жизни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Здоровый образ жизни повышает сопротивляемость организма к и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>н-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фекционным заболеваниям. Соблюдайте здоровый режим, включая полн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>о-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ценный сон, физическую активность. Потребляйте пищевые продукты, бога- тые белками, минеральными веществами, фитонцидами (лук, чеснок), вита- минами, в том числе витамином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С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(черная смородина, лимон, шиповник, цитрусовые и др.)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val="ru-RU"/>
        </w:rPr>
        <w:lastRenderedPageBreak/>
        <w:t>Основные симптомы гриппа</w:t>
      </w:r>
      <w:r w:rsidRPr="006D65BA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Самые распространённые симптомы гриппа:</w:t>
      </w:r>
    </w:p>
    <w:p w:rsidR="006D65BA" w:rsidRPr="006D65BA" w:rsidRDefault="006D65BA" w:rsidP="006D65BA">
      <w:pPr>
        <w:numPr>
          <w:ilvl w:val="0"/>
          <w:numId w:val="1"/>
        </w:numPr>
        <w:spacing w:after="0" w:line="276" w:lineRule="auto"/>
        <w:ind w:left="0"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высокая температура тела в 97% случаев,</w:t>
      </w:r>
    </w:p>
    <w:p w:rsidR="006D65BA" w:rsidRPr="006D65BA" w:rsidRDefault="006D65BA" w:rsidP="006D65BA">
      <w:pPr>
        <w:numPr>
          <w:ilvl w:val="0"/>
          <w:numId w:val="1"/>
        </w:numPr>
        <w:spacing w:after="0" w:line="276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D65BA">
        <w:rPr>
          <w:rFonts w:ascii="Times New Roman" w:hAnsi="Times New Roman" w:cs="Times New Roman"/>
          <w:sz w:val="28"/>
          <w:szCs w:val="28"/>
        </w:rPr>
        <w:t>кашель</w:t>
      </w:r>
      <w:proofErr w:type="spellEnd"/>
      <w:r w:rsidRPr="006D65BA">
        <w:rPr>
          <w:rFonts w:ascii="Times New Roman" w:hAnsi="Times New Roman" w:cs="Times New Roman"/>
          <w:sz w:val="28"/>
          <w:szCs w:val="28"/>
        </w:rPr>
        <w:t xml:space="preserve"> в 94% </w:t>
      </w:r>
      <w:proofErr w:type="spellStart"/>
      <w:r w:rsidRPr="006D65BA">
        <w:rPr>
          <w:rFonts w:ascii="Times New Roman" w:hAnsi="Times New Roman" w:cs="Times New Roman"/>
          <w:sz w:val="28"/>
          <w:szCs w:val="28"/>
        </w:rPr>
        <w:t>случаев</w:t>
      </w:r>
      <w:proofErr w:type="spellEnd"/>
      <w:r w:rsidRPr="006D65BA">
        <w:rPr>
          <w:rFonts w:ascii="Times New Roman" w:hAnsi="Times New Roman" w:cs="Times New Roman"/>
          <w:sz w:val="28"/>
          <w:szCs w:val="28"/>
        </w:rPr>
        <w:t>,</w:t>
      </w:r>
    </w:p>
    <w:p w:rsidR="006D65BA" w:rsidRPr="006D65BA" w:rsidRDefault="006D65BA" w:rsidP="006D65BA">
      <w:pPr>
        <w:numPr>
          <w:ilvl w:val="0"/>
          <w:numId w:val="1"/>
        </w:numPr>
        <w:spacing w:after="0" w:line="276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D65BA">
        <w:rPr>
          <w:rFonts w:ascii="Times New Roman" w:hAnsi="Times New Roman" w:cs="Times New Roman"/>
          <w:sz w:val="28"/>
          <w:szCs w:val="28"/>
        </w:rPr>
        <w:t>насморк</w:t>
      </w:r>
      <w:proofErr w:type="spellEnd"/>
      <w:r w:rsidRPr="006D65BA">
        <w:rPr>
          <w:rFonts w:ascii="Times New Roman" w:hAnsi="Times New Roman" w:cs="Times New Roman"/>
          <w:sz w:val="28"/>
          <w:szCs w:val="28"/>
        </w:rPr>
        <w:t xml:space="preserve"> в 59% </w:t>
      </w:r>
      <w:proofErr w:type="spellStart"/>
      <w:r w:rsidRPr="006D65BA">
        <w:rPr>
          <w:rFonts w:ascii="Times New Roman" w:hAnsi="Times New Roman" w:cs="Times New Roman"/>
          <w:sz w:val="28"/>
          <w:szCs w:val="28"/>
        </w:rPr>
        <w:t>случаев</w:t>
      </w:r>
      <w:proofErr w:type="spellEnd"/>
      <w:r w:rsidRPr="006D65BA">
        <w:rPr>
          <w:rFonts w:ascii="Times New Roman" w:hAnsi="Times New Roman" w:cs="Times New Roman"/>
          <w:sz w:val="28"/>
          <w:szCs w:val="28"/>
        </w:rPr>
        <w:t>,</w:t>
      </w:r>
    </w:p>
    <w:p w:rsidR="006D65BA" w:rsidRPr="006D65BA" w:rsidRDefault="006D65BA" w:rsidP="006D65BA">
      <w:pPr>
        <w:pStyle w:val="FirstParagraph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боль в горле в 50% случаев, головная боль в 47% случаев,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. учащенное дыхание в 41% случаев,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° боли в мышцах в 35% случаев,</w:t>
      </w:r>
    </w:p>
    <w:p w:rsidR="006D65BA" w:rsidRPr="006D65BA" w:rsidRDefault="006D65BA" w:rsidP="006D65BA">
      <w:pPr>
        <w:pStyle w:val="Compact"/>
        <w:numPr>
          <w:ilvl w:val="0"/>
          <w:numId w:val="1"/>
        </w:numPr>
        <w:spacing w:before="0" w:after="0" w:line="276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6D65BA">
        <w:rPr>
          <w:rFonts w:ascii="Times New Roman" w:hAnsi="Times New Roman" w:cs="Times New Roman"/>
          <w:sz w:val="28"/>
          <w:szCs w:val="28"/>
        </w:rPr>
        <w:t>конъюнктивит</w:t>
      </w:r>
      <w:proofErr w:type="spellEnd"/>
      <w:proofErr w:type="gramEnd"/>
      <w:r w:rsidRPr="006D65BA">
        <w:rPr>
          <w:rFonts w:ascii="Times New Roman" w:hAnsi="Times New Roman" w:cs="Times New Roman"/>
          <w:sz w:val="28"/>
          <w:szCs w:val="28"/>
        </w:rPr>
        <w:t xml:space="preserve"> в 9% </w:t>
      </w:r>
      <w:proofErr w:type="spellStart"/>
      <w:r w:rsidRPr="006D65BA">
        <w:rPr>
          <w:rFonts w:ascii="Times New Roman" w:hAnsi="Times New Roman" w:cs="Times New Roman"/>
          <w:sz w:val="28"/>
          <w:szCs w:val="28"/>
        </w:rPr>
        <w:t>случаев</w:t>
      </w:r>
      <w:proofErr w:type="spellEnd"/>
      <w:r w:rsidRPr="006D65BA">
        <w:rPr>
          <w:rFonts w:ascii="Times New Roman" w:hAnsi="Times New Roman" w:cs="Times New Roman"/>
          <w:sz w:val="28"/>
          <w:szCs w:val="28"/>
        </w:rPr>
        <w:t>.</w:t>
      </w:r>
    </w:p>
    <w:p w:rsidR="006D65BA" w:rsidRPr="006D65BA" w:rsidRDefault="006D65BA" w:rsidP="006D65BA">
      <w:pPr>
        <w:pStyle w:val="FirstParagraph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В некоторых случаях могут наблюдаться симптомы желудочно- кишечных расстройств, которые не характерны для сезонного гриппа: то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>ш-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нота, рвота (18%), диарея (12%)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Самолечение может привести к развитию осложнений гриппа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Характерная особенность гриппа — раннее появление осложнений. При сезонном гриппе осложнения возникают, как правило, на 5-7 день заб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>о-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левания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Среди осложнений лидирует первич</w:t>
      </w:r>
      <w:r>
        <w:rPr>
          <w:rFonts w:ascii="Times New Roman" w:hAnsi="Times New Roman" w:cs="Times New Roman"/>
          <w:sz w:val="28"/>
          <w:szCs w:val="28"/>
          <w:lang w:val="ru-RU"/>
        </w:rPr>
        <w:t>ная вирусная пневмония. Ухудше</w:t>
      </w:r>
      <w:r w:rsidRPr="006D65BA">
        <w:rPr>
          <w:rFonts w:ascii="Times New Roman" w:hAnsi="Times New Roman" w:cs="Times New Roman"/>
          <w:sz w:val="28"/>
          <w:szCs w:val="28"/>
          <w:lang w:val="ru-RU"/>
        </w:rPr>
        <w:t>ние состояния при вирусной пневмонии у многих пациентов наблюдается в течение 24 часов. Развивается дыхательна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недостаточность, требующая не</w:t>
      </w:r>
      <w:r w:rsidRPr="006D65BA">
        <w:rPr>
          <w:rFonts w:ascii="Times New Roman" w:hAnsi="Times New Roman" w:cs="Times New Roman"/>
          <w:sz w:val="28"/>
          <w:szCs w:val="28"/>
          <w:lang w:val="ru-RU"/>
        </w:rPr>
        <w:t>медленной респираторной поддержки с механической вентиляцией лёгких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Быстро начатое лечение способствует облегчению степени тяжести б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>о-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лезни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center"/>
        <w:rPr>
          <w:rFonts w:ascii="Times New Roman" w:hAnsi="Times New Roman" w:cs="Times New Roman"/>
          <w:color w:val="FF0000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color w:val="FF0000"/>
          <w:sz w:val="28"/>
          <w:szCs w:val="28"/>
          <w:lang w:val="ru-RU"/>
        </w:rPr>
        <w:t>Что делать в случае заболевания гриппом?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Оставайтесь дома и срочно обратитесь к врачу, вызвав врача на дом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Следуйте предписаниям врача, соблюдайте постельный режим и пейте как можно больше жидкости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Избегайте многолюдных мест. Надевайте лицевую маску для снижения риска распространения инфекции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Прикрывайте рот и нос платком, когда чихаете или кашляете. Как можно чаще мойте руки с мылом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center"/>
        <w:rPr>
          <w:rFonts w:ascii="Times New Roman" w:hAnsi="Times New Roman" w:cs="Times New Roman"/>
          <w:color w:val="FF0000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color w:val="FF0000"/>
          <w:sz w:val="28"/>
          <w:szCs w:val="28"/>
          <w:lang w:val="ru-RU"/>
        </w:rPr>
        <w:t>Что делать если в семье кто-то заболел гриппом?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Выделите больному отдельную комнату в доме. Если это невозможно, соблюдайте расстояние не менее 1 метра от больного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Ограничьте до минимума контакт ме</w:t>
      </w:r>
      <w:r>
        <w:rPr>
          <w:rFonts w:ascii="Times New Roman" w:hAnsi="Times New Roman" w:cs="Times New Roman"/>
          <w:sz w:val="28"/>
          <w:szCs w:val="28"/>
          <w:lang w:val="ru-RU"/>
        </w:rPr>
        <w:t>жду больным и близкими, особен</w:t>
      </w:r>
      <w:r w:rsidRPr="006D65BA">
        <w:rPr>
          <w:rFonts w:ascii="Times New Roman" w:hAnsi="Times New Roman" w:cs="Times New Roman"/>
          <w:sz w:val="28"/>
          <w:szCs w:val="28"/>
          <w:lang w:val="ru-RU"/>
        </w:rPr>
        <w:t>но детьми, пожилыми людьми и лицами, страдающими хроническими забо- леваниями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lastRenderedPageBreak/>
        <w:t>Часто проветривайте помещение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Сохраняйте чистоту, как можно чаще мойте и дезинфицируйте повер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>х-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ности бытовыми моющими средствами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Часто мойте руки с мылом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>Ухаживая за больным, прикрывайте рот и нос маской или другими з</w:t>
      </w:r>
      <w:proofErr w:type="gramStart"/>
      <w:r w:rsidRPr="006D65BA">
        <w:rPr>
          <w:rFonts w:ascii="Times New Roman" w:hAnsi="Times New Roman" w:cs="Times New Roman"/>
          <w:sz w:val="28"/>
          <w:szCs w:val="28"/>
          <w:lang w:val="ru-RU"/>
        </w:rPr>
        <w:t>а-</w:t>
      </w:r>
      <w:proofErr w:type="gramEnd"/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 щитными средствами (платком, шарфом и др.).</w:t>
      </w:r>
    </w:p>
    <w:p w:rsidR="006D65BA" w:rsidRPr="006D65BA" w:rsidRDefault="006D65BA" w:rsidP="006D65BA">
      <w:pPr>
        <w:pStyle w:val="a3"/>
        <w:spacing w:before="0"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D65BA">
        <w:rPr>
          <w:rFonts w:ascii="Times New Roman" w:hAnsi="Times New Roman" w:cs="Times New Roman"/>
          <w:sz w:val="28"/>
          <w:szCs w:val="28"/>
          <w:lang w:val="ru-RU"/>
        </w:rPr>
        <w:t xml:space="preserve">Ухаживать за больным должен только один член семьи. </w:t>
      </w:r>
    </w:p>
    <w:p w:rsidR="009C1F0D" w:rsidRPr="006D65BA" w:rsidRDefault="009C1F0D" w:rsidP="006D65BA">
      <w:pPr>
        <w:spacing w:after="0" w:line="276" w:lineRule="auto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9C1F0D" w:rsidRPr="006D65BA" w:rsidSect="00347697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B85CA9"/>
    <w:multiLevelType w:val="multilevel"/>
    <w:tmpl w:val="38EC3B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characterSpacingControl w:val="doNotCompress"/>
  <w:compat/>
  <w:rsids>
    <w:rsidRoot w:val="006D65BA"/>
    <w:rsid w:val="006D65BA"/>
    <w:rsid w:val="009C1F0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D65BA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6D65BA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6D65BA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6D65BA"/>
  </w:style>
  <w:style w:type="paragraph" w:customStyle="1" w:styleId="Compact">
    <w:name w:val="Compact"/>
    <w:basedOn w:val="a3"/>
    <w:qFormat/>
    <w:rsid w:val="006D65BA"/>
    <w:pPr>
      <w:spacing w:before="36" w:after="36"/>
    </w:pPr>
  </w:style>
  <w:style w:type="paragraph" w:customStyle="1" w:styleId="Caption">
    <w:name w:val="Caption"/>
    <w:basedOn w:val="a"/>
    <w:rsid w:val="006D65BA"/>
    <w:pPr>
      <w:spacing w:after="120"/>
    </w:pPr>
    <w:rPr>
      <w:i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11</Words>
  <Characters>3485</Characters>
  <Application>Microsoft Office Word</Application>
  <DocSecurity>0</DocSecurity>
  <Lines>29</Lines>
  <Paragraphs>8</Paragraphs>
  <ScaleCrop>false</ScaleCrop>
  <Company>Hewlett-Packard</Company>
  <LinksUpToDate>false</LinksUpToDate>
  <CharactersWithSpaces>40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9-10-08T14:46:00Z</dcterms:created>
  <dcterms:modified xsi:type="dcterms:W3CDTF">2019-10-08T14:52:00Z</dcterms:modified>
</cp:coreProperties>
</file>